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body>
    <w:p w14:paraId="29C6A5F4" w14:textId="304E7A67" w:rsidP="00FB48E1" w:rsidR="00C669F8" w:rsidRDefault="001265DB" w:rsidRPr="00FB48E1">
      <w:pPr>
        <w:shd w:color="auto" w:fill="D0CECE" w:themeFill="background2" w:themeFillShade="E6" w:val="clear"/>
        <w:jc w:val="center"/>
        <w:rPr>
          <w:b/>
          <w:bCs/>
          <w:sz w:val="48"/>
          <w:szCs w:val="48"/>
        </w:rPr>
      </w:pPr>
      <w:r w:rsidRPr="00FB48E1">
        <w:rPr>
          <w:b/>
          <w:bCs/>
          <w:sz w:val="48"/>
          <w:szCs w:val="48"/>
        </w:rPr>
        <w:t>Rance Glasper</w:t>
      </w:r>
    </w:p>
    <w:p w14:paraId="2F8B1E1B" w14:textId="782DC794" w:rsidP="00FB48E1" w:rsidR="001265DB" w:rsidRDefault="00926316" w:rsidRPr="00FB48E1">
      <w:pPr>
        <w:shd w:color="auto" w:fill="D0CECE" w:themeFill="background2" w:themeFillShade="E6" w:val="clear"/>
        <w:jc w:val="center"/>
        <w:rPr>
          <w:sz w:val="21"/>
          <w:szCs w:val="21"/>
        </w:rPr>
      </w:pPr>
      <w:hyperlink r:id="rId6" w:history="1">
        <w:r w:rsidR="001265DB" w:rsidRPr="00FB48E1">
          <w:rPr>
            <w:rStyle w:val="Hyperlink"/>
            <w:sz w:val="21"/>
            <w:szCs w:val="21"/>
          </w:rPr>
          <w:t>glasperr@gmail.com</w:t>
        </w:r>
      </w:hyperlink>
      <w:r w:rsidR="001265DB" w:rsidRPr="00FB48E1">
        <w:rPr>
          <w:sz w:val="21"/>
          <w:szCs w:val="21"/>
        </w:rPr>
        <w:t xml:space="preserve"> </w:t>
      </w:r>
      <w:r w:rsidR="001265DB" w:rsidRPr="00FB48E1">
        <w:rPr>
          <w:sz w:val="21"/>
          <w:szCs w:val="21"/>
        </w:rPr>
        <w:sym w:char="F07C" w:font="Symbol"/>
      </w:r>
      <w:r w:rsidR="001265DB" w:rsidRPr="00FB48E1">
        <w:rPr>
          <w:sz w:val="21"/>
          <w:szCs w:val="21"/>
        </w:rPr>
        <w:t xml:space="preserve"> 206-658-3944 </w:t>
      </w:r>
      <w:r w:rsidR="001265DB" w:rsidRPr="00FB48E1">
        <w:rPr>
          <w:sz w:val="21"/>
          <w:szCs w:val="21"/>
        </w:rPr>
        <w:sym w:char="F07C" w:font="Symbol"/>
      </w:r>
      <w:r w:rsidR="001265DB" w:rsidRPr="00FB48E1">
        <w:rPr>
          <w:sz w:val="21"/>
          <w:szCs w:val="21"/>
        </w:rPr>
        <w:t xml:space="preserve"> Seattle, WA </w:t>
      </w:r>
      <w:r w:rsidR="001265DB" w:rsidRPr="00FB48E1">
        <w:rPr>
          <w:sz w:val="21"/>
          <w:szCs w:val="21"/>
        </w:rPr>
        <w:sym w:char="F07C" w:font="Symbol"/>
      </w:r>
      <w:r w:rsidR="001265DB" w:rsidRPr="00FB48E1">
        <w:rPr>
          <w:sz w:val="21"/>
          <w:szCs w:val="21"/>
        </w:rPr>
        <w:t xml:space="preserve"> </w:t>
      </w:r>
      <w:r w:rsidR="001265DB" w:rsidRPr="00926316">
        <w:rPr>
          <w:sz w:val="21"/>
          <w:szCs w:val="21"/>
        </w:rPr>
        <w:t>LinkedIn profile placeholder</w:t>
      </w:r>
    </w:p>
    <w:p w14:paraId="5BB62759" w14:textId="26203404" w:rsidP="00B80DF8" w:rsidR="001265DB" w:rsidRDefault="001265DB">
      <w:pPr>
        <w:spacing w:after="0"/>
        <w:jc w:val="center"/>
        <w:rPr>
          <w:b/>
          <w:bCs/>
          <w:color w:val="0070C0"/>
          <w:sz w:val="32"/>
          <w:szCs w:val="32"/>
        </w:rPr>
      </w:pPr>
      <w:bookmarkStart w:id="0" w:name="_Hlk58151103"/>
      <w:r w:rsidRPr="00FB48E1">
        <w:rPr>
          <w:b/>
          <w:bCs/>
          <w:color w:val="0070C0"/>
          <w:sz w:val="32"/>
          <w:szCs w:val="32"/>
        </w:rPr>
        <w:t>IT Support Specialist</w:t>
      </w:r>
    </w:p>
    <w:p w14:paraId="3C783341" w14:textId="36243442" w:rsidP="001265DB" w:rsidR="00B80DF8" w:rsidRDefault="00B80DF8" w:rsidRPr="00B80DF8">
      <w:pPr>
        <w:jc w:val="center"/>
        <w:rPr>
          <w:i/>
          <w:iCs/>
          <w:sz w:val="24"/>
          <w:szCs w:val="24"/>
        </w:rPr>
      </w:pPr>
      <w:r w:rsidRPr="00B80DF8">
        <w:rPr>
          <w:i/>
          <w:iCs/>
          <w:sz w:val="24"/>
          <w:szCs w:val="24"/>
        </w:rPr>
        <w:t xml:space="preserve">Desktop Support </w:t>
      </w:r>
      <w:r w:rsidRPr="00B80DF8">
        <w:rPr>
          <w:i/>
          <w:iCs/>
          <w:sz w:val="24"/>
          <w:szCs w:val="24"/>
        </w:rPr>
        <w:sym w:char="F0B7" w:font="Symbol"/>
      </w:r>
      <w:r w:rsidRPr="00B80DF8">
        <w:rPr>
          <w:i/>
          <w:iCs/>
          <w:sz w:val="24"/>
          <w:szCs w:val="24"/>
        </w:rPr>
        <w:t xml:space="preserve"> IT Support </w:t>
      </w:r>
      <w:r w:rsidRPr="00B80DF8">
        <w:rPr>
          <w:i/>
          <w:iCs/>
          <w:sz w:val="24"/>
          <w:szCs w:val="24"/>
        </w:rPr>
        <w:sym w:char="F0B7" w:font="Symbol"/>
      </w:r>
      <w:r w:rsidRPr="00B80DF8">
        <w:rPr>
          <w:i/>
          <w:iCs/>
          <w:sz w:val="24"/>
          <w:szCs w:val="24"/>
        </w:rPr>
        <w:t xml:space="preserve"> Customer Service</w:t>
      </w:r>
    </w:p>
    <w:bookmarkEnd w:id="0"/>
    <w:p w14:paraId="6CAE5486" w14:textId="36099BB2" w:rsidP="004B7F6D" w:rsidR="00AD47B9" w:rsidRDefault="00AD47B9" w:rsidRPr="00AD47B9">
      <w:pPr>
        <w:jc w:val="both"/>
        <w:rPr>
          <w:sz w:val="21"/>
          <w:szCs w:val="21"/>
        </w:rPr>
      </w:pPr>
      <w:r>
        <w:rPr>
          <w:sz w:val="21"/>
          <w:szCs w:val="21"/>
        </w:rPr>
        <w:t>Results driven IT professional with 20+ years of experience supporting hardware and software at Fortune 500 companies. Leverage technical expertise to provide high quality customer service. Proven success implementing cost-saving and time</w:t>
      </w:r>
      <w:r w:rsidR="004B7F6D">
        <w:rPr>
          <w:sz w:val="21"/>
          <w:szCs w:val="21"/>
        </w:rPr>
        <w:t>-saving processes that enhance quality and efficiency.</w:t>
      </w:r>
    </w:p>
    <w:p w14:paraId="4DE8B1D8" w14:textId="39AC5C6E" w:rsidP="00CF581F" w:rsidR="00CF581F" w:rsidRDefault="00CF581F" w:rsidRPr="00E82D40">
      <w:pPr>
        <w:shd w:color="auto" w:fill="D0CECE" w:themeFill="background2" w:themeFillShade="E6" w:val="clear"/>
        <w:jc w:val="center"/>
        <w:rPr>
          <w:b/>
          <w:bCs/>
          <w:sz w:val="24"/>
          <w:szCs w:val="24"/>
        </w:rPr>
      </w:pPr>
      <w:r w:rsidRPr="00E82D40">
        <w:rPr>
          <w:b/>
          <w:bCs/>
          <w:sz w:val="24"/>
          <w:szCs w:val="24"/>
        </w:rPr>
        <w:t>Core Competencies</w:t>
      </w:r>
    </w:p>
    <w:p w14:paraId="442157A3" w14:textId="08A2154C" w:rsidP="001265DB" w:rsidR="001265DB" w:rsidRDefault="00EF46E8">
      <w:pPr>
        <w:jc w:val="center"/>
        <w:rPr>
          <w:sz w:val="21"/>
          <w:szCs w:val="21"/>
        </w:rPr>
      </w:pPr>
      <w:r>
        <w:rPr>
          <w:sz w:val="21"/>
          <w:szCs w:val="21"/>
        </w:rPr>
        <w:t>Technical Support</w:t>
      </w:r>
      <w:r w:rsidR="00E82D40">
        <w:rPr>
          <w:sz w:val="21"/>
          <w:szCs w:val="21"/>
        </w:rPr>
        <w:t xml:space="preserve"> </w:t>
      </w:r>
      <w:r w:rsidR="00E82D40" w:rsidRPr="00F93B63">
        <w:rPr>
          <w:sz w:val="16"/>
          <w:szCs w:val="16"/>
        </w:rPr>
        <w:sym w:char="F0B7" w:font="Symbol"/>
      </w:r>
      <w:r w:rsidR="00E82D40">
        <w:rPr>
          <w:sz w:val="21"/>
          <w:szCs w:val="21"/>
        </w:rPr>
        <w:t xml:space="preserve"> Build</w:t>
      </w:r>
      <w:r w:rsidR="00A32B46">
        <w:rPr>
          <w:sz w:val="21"/>
          <w:szCs w:val="21"/>
        </w:rPr>
        <w:t>ing</w:t>
      </w:r>
      <w:r w:rsidR="00E82D40">
        <w:rPr>
          <w:sz w:val="21"/>
          <w:szCs w:val="21"/>
        </w:rPr>
        <w:t xml:space="preserve"> &amp; Imaging </w:t>
      </w:r>
      <w:r w:rsidR="00E82D40" w:rsidRPr="00F93B63">
        <w:rPr>
          <w:sz w:val="16"/>
          <w:szCs w:val="16"/>
        </w:rPr>
        <w:sym w:char="F0B7" w:font="Symbol"/>
      </w:r>
      <w:r w:rsidR="00E82D40">
        <w:rPr>
          <w:sz w:val="21"/>
          <w:szCs w:val="21"/>
        </w:rPr>
        <w:t xml:space="preserve"> Hardware &amp; Software Installation &amp; Configuration</w:t>
      </w:r>
      <w:r w:rsidR="00AC22F3">
        <w:rPr>
          <w:sz w:val="21"/>
          <w:szCs w:val="21"/>
        </w:rPr>
        <w:t xml:space="preserve"> </w:t>
      </w:r>
      <w:r w:rsidR="00A22E31" w:rsidRPr="00F93B63">
        <w:rPr>
          <w:sz w:val="16"/>
          <w:szCs w:val="16"/>
        </w:rPr>
        <w:sym w:char="F0B7" w:font="Symbol"/>
      </w:r>
      <w:r w:rsidR="00A22E31">
        <w:rPr>
          <w:sz w:val="16"/>
          <w:szCs w:val="16"/>
        </w:rPr>
        <w:t xml:space="preserve"> </w:t>
      </w:r>
      <w:r w:rsidR="00A22E31" w:rsidRPr="00A22E31">
        <w:rPr>
          <w:sz w:val="21"/>
          <w:szCs w:val="21"/>
        </w:rPr>
        <w:t>Onboarding &amp; Offboarding</w:t>
      </w:r>
    </w:p>
    <w:p w14:paraId="1C1DCB7C" w14:textId="551DB4E7" w:rsidP="001265DB" w:rsidR="00E82D40" w:rsidRDefault="00E82D40" w:rsidRPr="00FB48E1">
      <w:pPr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System Rebuilds </w:t>
      </w:r>
      <w:r w:rsidRPr="00F93B63">
        <w:rPr>
          <w:sz w:val="16"/>
          <w:szCs w:val="16"/>
        </w:rPr>
        <w:sym w:char="F0B7" w:font="Symbol"/>
      </w:r>
      <w:r>
        <w:rPr>
          <w:sz w:val="21"/>
          <w:szCs w:val="21"/>
        </w:rPr>
        <w:t xml:space="preserve"> Troubleshooting </w:t>
      </w:r>
      <w:r w:rsidRPr="00F93B63">
        <w:rPr>
          <w:sz w:val="16"/>
          <w:szCs w:val="16"/>
        </w:rPr>
        <w:sym w:char="F0B7" w:font="Symbol"/>
      </w:r>
      <w:r>
        <w:rPr>
          <w:sz w:val="21"/>
          <w:szCs w:val="21"/>
        </w:rPr>
        <w:t xml:space="preserve"> </w:t>
      </w:r>
      <w:r w:rsidR="00AC22F3">
        <w:rPr>
          <w:sz w:val="21"/>
          <w:szCs w:val="21"/>
        </w:rPr>
        <w:t xml:space="preserve">Computer Networking </w:t>
      </w:r>
      <w:r w:rsidR="00CB476D" w:rsidRPr="00F93B63">
        <w:rPr>
          <w:sz w:val="16"/>
          <w:szCs w:val="16"/>
        </w:rPr>
        <w:sym w:char="F0B7" w:font="Symbol"/>
      </w:r>
      <w:r w:rsidR="00CB476D">
        <w:rPr>
          <w:sz w:val="16"/>
          <w:szCs w:val="16"/>
        </w:rPr>
        <w:t xml:space="preserve"> </w:t>
      </w:r>
      <w:r w:rsidR="00B80DF8" w:rsidRPr="00B80DF8">
        <w:rPr>
          <w:sz w:val="21"/>
          <w:szCs w:val="21"/>
        </w:rPr>
        <w:t>Network Support</w:t>
      </w:r>
      <w:r w:rsidR="00B80DF8">
        <w:rPr>
          <w:sz w:val="16"/>
          <w:szCs w:val="16"/>
        </w:rPr>
        <w:t xml:space="preserve"> </w:t>
      </w:r>
      <w:r w:rsidR="00B80DF8" w:rsidRPr="00F93B63">
        <w:rPr>
          <w:sz w:val="16"/>
          <w:szCs w:val="16"/>
        </w:rPr>
        <w:sym w:char="F0B7" w:font="Symbol"/>
      </w:r>
      <w:r w:rsidR="00B80DF8">
        <w:rPr>
          <w:sz w:val="16"/>
          <w:szCs w:val="16"/>
        </w:rPr>
        <w:t xml:space="preserve"> </w:t>
      </w:r>
      <w:r w:rsidR="00CB476D" w:rsidRPr="00CB476D">
        <w:rPr>
          <w:sz w:val="21"/>
          <w:szCs w:val="21"/>
        </w:rPr>
        <w:t>Solution Development</w:t>
      </w:r>
      <w:r w:rsidR="00AC22F3">
        <w:rPr>
          <w:sz w:val="21"/>
          <w:szCs w:val="21"/>
        </w:rPr>
        <w:t xml:space="preserve"> </w:t>
      </w:r>
    </w:p>
    <w:p w14:paraId="1CA6F1CC" w14:textId="4E2BE38D" w:rsidP="00CF581F" w:rsidR="001265DB" w:rsidRDefault="001265DB" w:rsidRPr="00E82D40">
      <w:pPr>
        <w:shd w:color="auto" w:fill="D0CECE" w:themeFill="background2" w:themeFillShade="E6" w:val="clear"/>
        <w:jc w:val="center"/>
        <w:rPr>
          <w:b/>
          <w:bCs/>
          <w:sz w:val="24"/>
          <w:szCs w:val="24"/>
        </w:rPr>
      </w:pPr>
      <w:r w:rsidRPr="00E82D40">
        <w:rPr>
          <w:b/>
          <w:bCs/>
          <w:sz w:val="24"/>
          <w:szCs w:val="24"/>
        </w:rPr>
        <w:t>Professional Experience</w:t>
      </w:r>
    </w:p>
    <w:p w14:paraId="04C5822D" w14:textId="0CAAE542" w:rsidP="004B7F6D" w:rsidR="001265DB" w:rsidRDefault="001265DB" w:rsidRPr="00FB48E1">
      <w:pPr>
        <w:spacing w:after="0"/>
        <w:jc w:val="both"/>
        <w:rPr>
          <w:sz w:val="21"/>
          <w:szCs w:val="21"/>
          <w:u w:val="single"/>
        </w:rPr>
      </w:pPr>
      <w:r w:rsidRPr="00FB48E1">
        <w:rPr>
          <w:sz w:val="21"/>
          <w:szCs w:val="21"/>
          <w:u w:val="single"/>
        </w:rPr>
        <w:t xml:space="preserve">Walt Disney World </w:t>
      </w:r>
      <w:r w:rsidRPr="00FB48E1">
        <w:rPr>
          <w:sz w:val="21"/>
          <w:szCs w:val="21"/>
          <w:u w:val="single"/>
        </w:rPr>
        <w:sym w:char="F07C" w:font="Symbol"/>
      </w:r>
      <w:r w:rsidRPr="00FB48E1">
        <w:rPr>
          <w:sz w:val="21"/>
          <w:szCs w:val="21"/>
          <w:u w:val="single"/>
        </w:rPr>
        <w:t xml:space="preserve"> Seattle, WA </w:t>
      </w:r>
      <w:r w:rsidRPr="00FB48E1">
        <w:rPr>
          <w:sz w:val="21"/>
          <w:szCs w:val="21"/>
          <w:u w:val="single"/>
        </w:rPr>
        <w:sym w:char="F07C" w:font="Symbol"/>
      </w:r>
      <w:r w:rsidRPr="00FB48E1">
        <w:rPr>
          <w:sz w:val="21"/>
          <w:szCs w:val="21"/>
          <w:u w:val="single"/>
        </w:rPr>
        <w:t xml:space="preserve"> 2005-2020</w:t>
      </w:r>
    </w:p>
    <w:p w14:paraId="1329D7BE" w14:textId="31BA0B32" w:rsidP="004B7F6D" w:rsidR="001265DB" w:rsidRDefault="005C04B9" w:rsidRPr="00FB48E1">
      <w:pPr>
        <w:spacing w:after="0"/>
        <w:jc w:val="both"/>
        <w:rPr>
          <w:sz w:val="21"/>
          <w:szCs w:val="21"/>
        </w:rPr>
      </w:pPr>
      <w:r w:rsidRPr="00CB476D">
        <w:rPr>
          <w:b/>
          <w:bCs/>
          <w:color w:val="0070C0"/>
          <w:sz w:val="21"/>
          <w:szCs w:val="21"/>
        </w:rPr>
        <w:t>Sr. End User Analyst- IT Support</w:t>
      </w:r>
      <w:r w:rsidR="00F81958" w:rsidRPr="00CB476D">
        <w:rPr>
          <w:sz w:val="21"/>
          <w:szCs w:val="21"/>
        </w:rPr>
        <w:t>,</w:t>
      </w:r>
      <w:r w:rsidR="00F81958" w:rsidRPr="00FB48E1">
        <w:rPr>
          <w:b/>
          <w:bCs/>
          <w:sz w:val="21"/>
          <w:szCs w:val="21"/>
        </w:rPr>
        <w:t xml:space="preserve"> </w:t>
      </w:r>
      <w:r w:rsidR="00F81958" w:rsidRPr="00FB48E1">
        <w:rPr>
          <w:sz w:val="21"/>
          <w:szCs w:val="21"/>
        </w:rPr>
        <w:t>2006-2020</w:t>
      </w:r>
    </w:p>
    <w:p w14:paraId="4F756280" w14:textId="68D6D1FD" w:rsidP="004B7F6D" w:rsidR="00F81958" w:rsidRDefault="005C04B9" w:rsidRPr="00FB48E1">
      <w:pPr>
        <w:spacing w:after="0"/>
        <w:jc w:val="both"/>
        <w:rPr>
          <w:sz w:val="21"/>
          <w:szCs w:val="21"/>
        </w:rPr>
      </w:pPr>
      <w:r w:rsidRPr="00CB476D">
        <w:rPr>
          <w:b/>
          <w:bCs/>
          <w:color w:val="0070C0"/>
          <w:sz w:val="21"/>
          <w:szCs w:val="21"/>
        </w:rPr>
        <w:t>Desktop</w:t>
      </w:r>
      <w:r w:rsidR="00F81958" w:rsidRPr="00CB476D">
        <w:rPr>
          <w:b/>
          <w:bCs/>
          <w:color w:val="0070C0"/>
          <w:sz w:val="21"/>
          <w:szCs w:val="21"/>
        </w:rPr>
        <w:t xml:space="preserve"> Support</w:t>
      </w:r>
      <w:r w:rsidR="00F81958" w:rsidRPr="00CB476D">
        <w:rPr>
          <w:sz w:val="21"/>
          <w:szCs w:val="21"/>
        </w:rPr>
        <w:t>,</w:t>
      </w:r>
      <w:r w:rsidR="00F81958" w:rsidRPr="00FB48E1">
        <w:rPr>
          <w:b/>
          <w:bCs/>
          <w:sz w:val="21"/>
          <w:szCs w:val="21"/>
        </w:rPr>
        <w:t xml:space="preserve"> </w:t>
      </w:r>
      <w:r w:rsidR="00F81958" w:rsidRPr="00FB48E1">
        <w:rPr>
          <w:sz w:val="21"/>
          <w:szCs w:val="21"/>
        </w:rPr>
        <w:t>2005-2006</w:t>
      </w:r>
    </w:p>
    <w:p w14:paraId="74612591" w14:textId="11FCA16C" w:rsidP="004B7F6D" w:rsidR="00795462" w:rsidRDefault="00795462">
      <w:pPr>
        <w:pStyle w:val="ListParagraph"/>
        <w:numPr>
          <w:ilvl w:val="0"/>
          <w:numId w:val="2"/>
        </w:numPr>
        <w:spacing w:after="0"/>
        <w:jc w:val="both"/>
        <w:rPr>
          <w:spacing w:val="-4"/>
          <w:sz w:val="21"/>
          <w:szCs w:val="21"/>
        </w:rPr>
      </w:pPr>
      <w:r w:rsidRPr="00D134B9">
        <w:rPr>
          <w:spacing w:val="-4"/>
          <w:sz w:val="21"/>
          <w:szCs w:val="21"/>
        </w:rPr>
        <w:t xml:space="preserve">Resolved helpdesk tickets </w:t>
      </w:r>
      <w:r w:rsidR="005C04B9" w:rsidRPr="00D134B9">
        <w:rPr>
          <w:spacing w:val="-4"/>
          <w:sz w:val="21"/>
          <w:szCs w:val="21"/>
        </w:rPr>
        <w:t xml:space="preserve">for </w:t>
      </w:r>
      <w:r w:rsidR="00D134B9" w:rsidRPr="00D134B9">
        <w:rPr>
          <w:spacing w:val="-4"/>
          <w:sz w:val="21"/>
          <w:szCs w:val="21"/>
        </w:rPr>
        <w:t xml:space="preserve">1,500 users for </w:t>
      </w:r>
      <w:r w:rsidR="005C04B9" w:rsidRPr="00D134B9">
        <w:rPr>
          <w:spacing w:val="-4"/>
          <w:sz w:val="21"/>
          <w:szCs w:val="21"/>
        </w:rPr>
        <w:t xml:space="preserve">simple to complex </w:t>
      </w:r>
      <w:r w:rsidRPr="00D134B9">
        <w:rPr>
          <w:spacing w:val="-4"/>
          <w:sz w:val="21"/>
          <w:szCs w:val="21"/>
        </w:rPr>
        <w:t>issues on standard</w:t>
      </w:r>
      <w:r w:rsidR="004B7F6D" w:rsidRPr="00D134B9">
        <w:rPr>
          <w:spacing w:val="-4"/>
          <w:sz w:val="21"/>
          <w:szCs w:val="21"/>
        </w:rPr>
        <w:t>/</w:t>
      </w:r>
      <w:r w:rsidRPr="00D134B9">
        <w:rPr>
          <w:spacing w:val="-4"/>
          <w:sz w:val="21"/>
          <w:szCs w:val="21"/>
        </w:rPr>
        <w:t xml:space="preserve">non-standard district technology including </w:t>
      </w:r>
      <w:r w:rsidR="00F93B63" w:rsidRPr="00D134B9">
        <w:rPr>
          <w:spacing w:val="-4"/>
          <w:sz w:val="21"/>
          <w:szCs w:val="21"/>
        </w:rPr>
        <w:t>network-based</w:t>
      </w:r>
      <w:r w:rsidRPr="00D134B9">
        <w:rPr>
          <w:spacing w:val="-4"/>
          <w:sz w:val="21"/>
          <w:szCs w:val="21"/>
        </w:rPr>
        <w:t xml:space="preserve"> computer</w:t>
      </w:r>
      <w:r w:rsidR="00E82D40" w:rsidRPr="00D134B9">
        <w:rPr>
          <w:spacing w:val="-4"/>
          <w:sz w:val="21"/>
          <w:szCs w:val="21"/>
        </w:rPr>
        <w:t xml:space="preserve"> systems</w:t>
      </w:r>
      <w:r w:rsidRPr="00D134B9">
        <w:rPr>
          <w:spacing w:val="-4"/>
          <w:sz w:val="21"/>
          <w:szCs w:val="21"/>
        </w:rPr>
        <w:t xml:space="preserve">, software, meeting room hardware, and instructional and business system technology. </w:t>
      </w:r>
    </w:p>
    <w:p w14:paraId="0BD66098" w14:textId="336E0189" w:rsidP="000D2242" w:rsidR="000D2242" w:rsidRDefault="00437E46" w:rsidRPr="000D2242">
      <w:pPr>
        <w:pStyle w:val="ListParagraph"/>
        <w:numPr>
          <w:ilvl w:val="0"/>
          <w:numId w:val="2"/>
        </w:numPr>
        <w:spacing w:after="0"/>
        <w:jc w:val="both"/>
        <w:rPr>
          <w:spacing w:val="-4"/>
          <w:sz w:val="21"/>
          <w:szCs w:val="21"/>
        </w:rPr>
      </w:pPr>
      <w:r>
        <w:rPr>
          <w:spacing w:val="-4"/>
          <w:sz w:val="21"/>
          <w:szCs w:val="21"/>
        </w:rPr>
        <w:t>O</w:t>
      </w:r>
      <w:r w:rsidR="00213814">
        <w:rPr>
          <w:spacing w:val="-4"/>
          <w:sz w:val="21"/>
          <w:szCs w:val="21"/>
        </w:rPr>
        <w:t>nboarded, offboarded, created new user accounts</w:t>
      </w:r>
      <w:r w:rsidR="004564AF">
        <w:rPr>
          <w:spacing w:val="-4"/>
          <w:sz w:val="21"/>
          <w:szCs w:val="21"/>
        </w:rPr>
        <w:t xml:space="preserve">, and oversaw large moves throughout the building. </w:t>
      </w:r>
    </w:p>
    <w:p w14:paraId="24BF0DDC" w14:textId="230804C0" w:rsidP="004B7F6D" w:rsidR="00F66019" w:rsidRDefault="000D2242" w:rsidRPr="00FB48E1">
      <w:pPr>
        <w:pStyle w:val="ListParagraph"/>
        <w:numPr>
          <w:ilvl w:val="0"/>
          <w:numId w:val="2"/>
        </w:numPr>
        <w:spacing w:after="0"/>
        <w:jc w:val="both"/>
        <w:rPr>
          <w:sz w:val="21"/>
          <w:szCs w:val="21"/>
        </w:rPr>
      </w:pPr>
      <w:r>
        <w:rPr>
          <w:sz w:val="21"/>
          <w:szCs w:val="21"/>
        </w:rPr>
        <w:t>I</w:t>
      </w:r>
      <w:r w:rsidR="00F66019" w:rsidRPr="00FB48E1">
        <w:rPr>
          <w:sz w:val="21"/>
          <w:szCs w:val="21"/>
        </w:rPr>
        <w:t>nstalled, removed, repaired, upgraded, and configured hardware and software on end</w:t>
      </w:r>
      <w:r w:rsidR="00821616">
        <w:rPr>
          <w:sz w:val="21"/>
          <w:szCs w:val="21"/>
        </w:rPr>
        <w:t>-</w:t>
      </w:r>
      <w:r w:rsidR="00F66019" w:rsidRPr="00FB48E1">
        <w:rPr>
          <w:sz w:val="21"/>
          <w:szCs w:val="21"/>
        </w:rPr>
        <w:t xml:space="preserve">user systems. </w:t>
      </w:r>
    </w:p>
    <w:p w14:paraId="58ADB97D" w14:textId="131D92A3" w:rsidP="004B7F6D" w:rsidR="00FB48E1" w:rsidRDefault="00F66019">
      <w:pPr>
        <w:pStyle w:val="ListParagraph"/>
        <w:numPr>
          <w:ilvl w:val="0"/>
          <w:numId w:val="2"/>
        </w:numPr>
        <w:spacing w:after="0"/>
        <w:jc w:val="both"/>
        <w:rPr>
          <w:sz w:val="21"/>
          <w:szCs w:val="21"/>
        </w:rPr>
      </w:pPr>
      <w:r w:rsidRPr="00FB48E1">
        <w:rPr>
          <w:sz w:val="21"/>
          <w:szCs w:val="21"/>
        </w:rPr>
        <w:t xml:space="preserve">Proactively resolved customer issues about equipment and </w:t>
      </w:r>
      <w:r w:rsidR="001450EE" w:rsidRPr="00FB48E1">
        <w:rPr>
          <w:sz w:val="21"/>
          <w:szCs w:val="21"/>
        </w:rPr>
        <w:t>software</w:t>
      </w:r>
      <w:r w:rsidRPr="00FB48E1">
        <w:rPr>
          <w:sz w:val="21"/>
          <w:szCs w:val="21"/>
        </w:rPr>
        <w:t xml:space="preserve"> remotely and recorded incidents and resolutions. </w:t>
      </w:r>
    </w:p>
    <w:p w14:paraId="708F2764" w14:textId="41216A39" w:rsidP="004B7F6D" w:rsidR="00B00099" w:rsidRDefault="00B00099" w:rsidRPr="00FB48E1">
      <w:pPr>
        <w:pStyle w:val="ListParagraph"/>
        <w:numPr>
          <w:ilvl w:val="0"/>
          <w:numId w:val="2"/>
        </w:numPr>
        <w:spacing w:after="0"/>
        <w:jc w:val="both"/>
        <w:rPr>
          <w:sz w:val="21"/>
          <w:szCs w:val="21"/>
        </w:rPr>
      </w:pPr>
      <w:r>
        <w:rPr>
          <w:sz w:val="21"/>
          <w:szCs w:val="21"/>
        </w:rPr>
        <w:t>Identified, analyzed</w:t>
      </w:r>
      <w:r w:rsidR="00D8397B">
        <w:rPr>
          <w:sz w:val="21"/>
          <w:szCs w:val="21"/>
        </w:rPr>
        <w:t>,</w:t>
      </w:r>
      <w:r>
        <w:rPr>
          <w:sz w:val="21"/>
          <w:szCs w:val="21"/>
        </w:rPr>
        <w:t xml:space="preserve"> and </w:t>
      </w:r>
      <w:r w:rsidR="00D8397B">
        <w:rPr>
          <w:sz w:val="21"/>
          <w:szCs w:val="21"/>
        </w:rPr>
        <w:t>fixed</w:t>
      </w:r>
      <w:r>
        <w:rPr>
          <w:sz w:val="21"/>
          <w:szCs w:val="21"/>
        </w:rPr>
        <w:t xml:space="preserve"> technical problems while determining ways to improve efficiency. </w:t>
      </w:r>
    </w:p>
    <w:p w14:paraId="73E6CFB1" w14:textId="77777777" w:rsidP="004B7F6D" w:rsidR="00CB476D" w:rsidRDefault="00CB476D">
      <w:pPr>
        <w:spacing w:after="0"/>
        <w:jc w:val="both"/>
        <w:rPr>
          <w:i/>
          <w:iCs/>
          <w:sz w:val="21"/>
          <w:szCs w:val="21"/>
          <w:u w:val="single"/>
        </w:rPr>
      </w:pPr>
    </w:p>
    <w:p w14:paraId="24D95249" w14:textId="580C88BE" w:rsidP="004B7F6D" w:rsidR="00FB48E1" w:rsidRDefault="00FB48E1" w:rsidRPr="00FB48E1">
      <w:pPr>
        <w:spacing w:after="0"/>
        <w:jc w:val="both"/>
        <w:rPr>
          <w:i/>
          <w:iCs/>
          <w:sz w:val="21"/>
          <w:szCs w:val="21"/>
          <w:u w:val="single"/>
        </w:rPr>
      </w:pPr>
      <w:r w:rsidRPr="00FB48E1">
        <w:rPr>
          <w:i/>
          <w:iCs/>
          <w:sz w:val="21"/>
          <w:szCs w:val="21"/>
          <w:u w:val="single"/>
        </w:rPr>
        <w:t>Key Accomplishments</w:t>
      </w:r>
    </w:p>
    <w:p w14:paraId="1817F7C7" w14:textId="26EA73E1" w:rsidP="004B7F6D" w:rsidR="005C04B9" w:rsidRDefault="005C04B9" w:rsidRPr="00FB48E1">
      <w:pPr>
        <w:pStyle w:val="ListParagraph"/>
        <w:numPr>
          <w:ilvl w:val="0"/>
          <w:numId w:val="2"/>
        </w:numPr>
        <w:spacing w:after="0"/>
        <w:jc w:val="both"/>
        <w:rPr>
          <w:sz w:val="21"/>
          <w:szCs w:val="21"/>
        </w:rPr>
      </w:pPr>
      <w:r w:rsidRPr="00FB48E1">
        <w:rPr>
          <w:sz w:val="21"/>
          <w:szCs w:val="21"/>
        </w:rPr>
        <w:t>Created a new</w:t>
      </w:r>
      <w:r w:rsidR="00404707">
        <w:rPr>
          <w:sz w:val="21"/>
          <w:szCs w:val="21"/>
        </w:rPr>
        <w:t xml:space="preserve"> </w:t>
      </w:r>
      <w:r w:rsidRPr="00FB48E1">
        <w:rPr>
          <w:sz w:val="21"/>
          <w:szCs w:val="21"/>
        </w:rPr>
        <w:t xml:space="preserve">process to </w:t>
      </w:r>
      <w:r w:rsidR="00404707">
        <w:rPr>
          <w:sz w:val="21"/>
          <w:szCs w:val="21"/>
        </w:rPr>
        <w:t xml:space="preserve">improve efficiency on </w:t>
      </w:r>
      <w:r w:rsidRPr="00FB48E1">
        <w:rPr>
          <w:sz w:val="21"/>
          <w:szCs w:val="21"/>
        </w:rPr>
        <w:t>build</w:t>
      </w:r>
      <w:r w:rsidR="00404707">
        <w:rPr>
          <w:sz w:val="21"/>
          <w:szCs w:val="21"/>
        </w:rPr>
        <w:t>ing</w:t>
      </w:r>
      <w:r w:rsidRPr="00FB48E1">
        <w:rPr>
          <w:sz w:val="21"/>
          <w:szCs w:val="21"/>
        </w:rPr>
        <w:t xml:space="preserve"> and imag</w:t>
      </w:r>
      <w:r w:rsidR="00404707">
        <w:rPr>
          <w:sz w:val="21"/>
          <w:szCs w:val="21"/>
        </w:rPr>
        <w:t>ing</w:t>
      </w:r>
      <w:r w:rsidRPr="00FB48E1">
        <w:rPr>
          <w:sz w:val="21"/>
          <w:szCs w:val="21"/>
        </w:rPr>
        <w:t xml:space="preserve"> new laptop and desktop</w:t>
      </w:r>
      <w:r w:rsidR="00CA0EAC" w:rsidRPr="00FB48E1">
        <w:rPr>
          <w:sz w:val="21"/>
          <w:szCs w:val="21"/>
        </w:rPr>
        <w:t xml:space="preserve"> computers</w:t>
      </w:r>
      <w:r w:rsidRPr="00FB48E1">
        <w:rPr>
          <w:sz w:val="21"/>
          <w:szCs w:val="21"/>
        </w:rPr>
        <w:t xml:space="preserve"> for </w:t>
      </w:r>
      <w:r w:rsidR="00CA0EAC" w:rsidRPr="00FB48E1">
        <w:rPr>
          <w:sz w:val="21"/>
          <w:szCs w:val="21"/>
        </w:rPr>
        <w:t xml:space="preserve">employees throughout the organization, conserving hundreds of hours in production time. </w:t>
      </w:r>
    </w:p>
    <w:p w14:paraId="3CA864DF" w14:textId="227B28EE" w:rsidP="00EF46E8" w:rsidR="001450EE" w:rsidRDefault="00CA0EAC">
      <w:pPr>
        <w:pStyle w:val="ListParagraph"/>
        <w:numPr>
          <w:ilvl w:val="0"/>
          <w:numId w:val="2"/>
        </w:numPr>
        <w:spacing w:after="0"/>
        <w:jc w:val="both"/>
        <w:rPr>
          <w:sz w:val="21"/>
          <w:szCs w:val="21"/>
        </w:rPr>
      </w:pPr>
      <w:r w:rsidRPr="00FB48E1">
        <w:rPr>
          <w:sz w:val="21"/>
          <w:szCs w:val="21"/>
        </w:rPr>
        <w:t xml:space="preserve">Implemented video teleconferencing using Mac Mini’s, saving </w:t>
      </w:r>
      <w:r w:rsidR="0082120E">
        <w:rPr>
          <w:sz w:val="21"/>
          <w:szCs w:val="21"/>
        </w:rPr>
        <w:t>over $100,000</w:t>
      </w:r>
      <w:r w:rsidRPr="00FB48E1">
        <w:rPr>
          <w:sz w:val="21"/>
          <w:szCs w:val="21"/>
        </w:rPr>
        <w:t xml:space="preserve"> </w:t>
      </w:r>
      <w:r w:rsidR="004564AF">
        <w:rPr>
          <w:sz w:val="21"/>
          <w:szCs w:val="21"/>
        </w:rPr>
        <w:t xml:space="preserve">a year </w:t>
      </w:r>
      <w:r w:rsidR="00EF46E8">
        <w:rPr>
          <w:sz w:val="21"/>
          <w:szCs w:val="21"/>
        </w:rPr>
        <w:t>i</w:t>
      </w:r>
      <w:r w:rsidRPr="00FB48E1">
        <w:rPr>
          <w:sz w:val="21"/>
          <w:szCs w:val="21"/>
        </w:rPr>
        <w:t xml:space="preserve">n </w:t>
      </w:r>
      <w:r w:rsidR="00EF46E8">
        <w:rPr>
          <w:sz w:val="21"/>
          <w:szCs w:val="21"/>
        </w:rPr>
        <w:t>meeting expenses</w:t>
      </w:r>
      <w:r w:rsidRPr="00FB48E1">
        <w:rPr>
          <w:sz w:val="21"/>
          <w:szCs w:val="21"/>
        </w:rPr>
        <w:t xml:space="preserve">. </w:t>
      </w:r>
    </w:p>
    <w:p w14:paraId="69DDED6D" w14:textId="29CA4525" w:rsidP="004564AF" w:rsidR="004564AF" w:rsidRDefault="004564AF" w:rsidRPr="004564AF">
      <w:pPr>
        <w:pStyle w:val="ListParagraph"/>
        <w:numPr>
          <w:ilvl w:val="0"/>
          <w:numId w:val="2"/>
        </w:numPr>
        <w:spacing w:after="0"/>
        <w:jc w:val="both"/>
        <w:rPr>
          <w:spacing w:val="-4"/>
          <w:sz w:val="21"/>
          <w:szCs w:val="21"/>
        </w:rPr>
      </w:pPr>
      <w:r>
        <w:rPr>
          <w:spacing w:val="-4"/>
          <w:sz w:val="21"/>
          <w:szCs w:val="21"/>
        </w:rPr>
        <w:t>Migrated 2,500 employees to upgraded Windows software with minimal user impact.</w:t>
      </w:r>
    </w:p>
    <w:p w14:paraId="67E33915" w14:textId="1311D511" w:rsidP="004B7F6D" w:rsidR="001265DB" w:rsidRDefault="001265DB" w:rsidRPr="00FB48E1">
      <w:pPr>
        <w:spacing w:after="0"/>
        <w:jc w:val="both"/>
        <w:rPr>
          <w:b/>
          <w:bCs/>
          <w:sz w:val="21"/>
          <w:szCs w:val="21"/>
        </w:rPr>
      </w:pPr>
    </w:p>
    <w:p w14:paraId="2E279903" w14:textId="5C0A9658" w:rsidP="004B7F6D" w:rsidR="001265DB" w:rsidRDefault="001265DB" w:rsidRPr="00FB48E1">
      <w:pPr>
        <w:spacing w:after="0"/>
        <w:jc w:val="both"/>
        <w:rPr>
          <w:sz w:val="21"/>
          <w:szCs w:val="21"/>
          <w:u w:val="single"/>
        </w:rPr>
      </w:pPr>
      <w:r w:rsidRPr="00FB48E1">
        <w:rPr>
          <w:sz w:val="21"/>
          <w:szCs w:val="21"/>
          <w:u w:val="single"/>
        </w:rPr>
        <w:t xml:space="preserve">Boeing </w:t>
      </w:r>
      <w:r w:rsidRPr="00FB48E1">
        <w:rPr>
          <w:sz w:val="21"/>
          <w:szCs w:val="21"/>
          <w:u w:val="single"/>
        </w:rPr>
        <w:sym w:char="F07C" w:font="Symbol"/>
      </w:r>
      <w:r w:rsidRPr="00FB48E1">
        <w:rPr>
          <w:sz w:val="21"/>
          <w:szCs w:val="21"/>
          <w:u w:val="single"/>
        </w:rPr>
        <w:t xml:space="preserve"> </w:t>
      </w:r>
      <w:r w:rsidR="0082120E" w:rsidRPr="0082120E">
        <w:rPr>
          <w:sz w:val="21"/>
          <w:szCs w:val="21"/>
          <w:u w:val="single"/>
        </w:rPr>
        <w:t>Seattle, WA</w:t>
      </w:r>
      <w:r w:rsidRPr="00FB48E1">
        <w:rPr>
          <w:sz w:val="21"/>
          <w:szCs w:val="21"/>
          <w:u w:val="single"/>
        </w:rPr>
        <w:t xml:space="preserve"> </w:t>
      </w:r>
      <w:r w:rsidRPr="00FB48E1">
        <w:rPr>
          <w:sz w:val="21"/>
          <w:szCs w:val="21"/>
          <w:u w:val="single"/>
        </w:rPr>
        <w:sym w:char="F07C" w:font="Symbol"/>
      </w:r>
      <w:r w:rsidRPr="00FB48E1">
        <w:rPr>
          <w:sz w:val="21"/>
          <w:szCs w:val="21"/>
          <w:u w:val="single"/>
        </w:rPr>
        <w:t xml:space="preserve"> 1996-2003</w:t>
      </w:r>
    </w:p>
    <w:p w14:paraId="687179BD" w14:textId="0A499F36" w:rsidP="004B7F6D" w:rsidR="001265DB" w:rsidRDefault="001265DB" w:rsidRPr="00CB476D">
      <w:pPr>
        <w:spacing w:after="0"/>
        <w:jc w:val="both"/>
        <w:rPr>
          <w:b/>
          <w:bCs/>
          <w:color w:val="0070C0"/>
          <w:sz w:val="21"/>
          <w:szCs w:val="21"/>
        </w:rPr>
      </w:pPr>
      <w:r w:rsidRPr="00CB476D">
        <w:rPr>
          <w:b/>
          <w:bCs/>
          <w:color w:val="0070C0"/>
          <w:sz w:val="21"/>
          <w:szCs w:val="21"/>
        </w:rPr>
        <w:t>IT Support Specialist</w:t>
      </w:r>
    </w:p>
    <w:p w14:paraId="456D9EBA" w14:textId="13714F73" w:rsidP="004B7F6D" w:rsidR="00795462" w:rsidRDefault="00795462" w:rsidRPr="00FB48E1">
      <w:pPr>
        <w:pStyle w:val="ListParagraph"/>
        <w:numPr>
          <w:ilvl w:val="0"/>
          <w:numId w:val="1"/>
        </w:numPr>
        <w:spacing w:after="0"/>
        <w:jc w:val="both"/>
        <w:rPr>
          <w:sz w:val="21"/>
          <w:szCs w:val="21"/>
        </w:rPr>
      </w:pPr>
      <w:r w:rsidRPr="00FB48E1">
        <w:rPr>
          <w:sz w:val="21"/>
          <w:szCs w:val="21"/>
        </w:rPr>
        <w:t xml:space="preserve">Provided technical support for </w:t>
      </w:r>
      <w:r w:rsidR="00213814">
        <w:rPr>
          <w:sz w:val="21"/>
          <w:szCs w:val="21"/>
        </w:rPr>
        <w:t xml:space="preserve">over 1,500 employees on </w:t>
      </w:r>
      <w:r w:rsidRPr="00FB48E1">
        <w:rPr>
          <w:sz w:val="21"/>
          <w:szCs w:val="21"/>
        </w:rPr>
        <w:t>issues ranging fro</w:t>
      </w:r>
      <w:r w:rsidR="000366BA">
        <w:rPr>
          <w:sz w:val="21"/>
          <w:szCs w:val="21"/>
        </w:rPr>
        <w:t>m data closet to desktop</w:t>
      </w:r>
      <w:r w:rsidRPr="00FB48E1">
        <w:rPr>
          <w:sz w:val="21"/>
          <w:szCs w:val="21"/>
        </w:rPr>
        <w:t>.</w:t>
      </w:r>
    </w:p>
    <w:p w14:paraId="11999AEF" w14:textId="05AAF5C5" w:rsidP="004B7F6D" w:rsidR="00CF581F" w:rsidRDefault="00795462" w:rsidRPr="00FB48E1">
      <w:pPr>
        <w:pStyle w:val="ListParagraph"/>
        <w:numPr>
          <w:ilvl w:val="0"/>
          <w:numId w:val="1"/>
        </w:numPr>
        <w:spacing w:after="0"/>
        <w:jc w:val="both"/>
        <w:rPr>
          <w:b/>
          <w:bCs/>
          <w:sz w:val="21"/>
          <w:szCs w:val="21"/>
        </w:rPr>
      </w:pPr>
      <w:r w:rsidRPr="00FB48E1">
        <w:rPr>
          <w:sz w:val="21"/>
          <w:szCs w:val="21"/>
        </w:rPr>
        <w:t>Stayed up to date on industry trends and product knowledge to resolve technical issues.</w:t>
      </w:r>
    </w:p>
    <w:p w14:paraId="2DD8C371" w14:textId="2DD4916B" w:rsidP="004B7F6D" w:rsidR="00795462" w:rsidRDefault="00795462" w:rsidRPr="00894A22">
      <w:pPr>
        <w:pStyle w:val="ListParagraph"/>
        <w:numPr>
          <w:ilvl w:val="0"/>
          <w:numId w:val="1"/>
        </w:numPr>
        <w:spacing w:after="0"/>
        <w:jc w:val="both"/>
        <w:rPr>
          <w:b/>
          <w:bCs/>
          <w:sz w:val="21"/>
          <w:szCs w:val="21"/>
        </w:rPr>
      </w:pPr>
      <w:r w:rsidRPr="00FB48E1">
        <w:rPr>
          <w:sz w:val="21"/>
          <w:szCs w:val="21"/>
        </w:rPr>
        <w:t>Installed, removed, and repaired software on standard and non-standard technology.</w:t>
      </w:r>
    </w:p>
    <w:p w14:paraId="4EDB7BDB" w14:textId="7D913CBF" w:rsidP="004B7F6D" w:rsidR="00894A22" w:rsidRDefault="00213814" w:rsidRPr="00437E46">
      <w:pPr>
        <w:pStyle w:val="ListParagraph"/>
        <w:numPr>
          <w:ilvl w:val="0"/>
          <w:numId w:val="1"/>
        </w:numPr>
        <w:spacing w:after="0"/>
        <w:jc w:val="both"/>
        <w:rPr>
          <w:b/>
          <w:bCs/>
          <w:sz w:val="21"/>
          <w:szCs w:val="21"/>
        </w:rPr>
      </w:pPr>
      <w:r w:rsidRPr="00437E46">
        <w:rPr>
          <w:sz w:val="21"/>
          <w:szCs w:val="21"/>
        </w:rPr>
        <w:t xml:space="preserve">Conducted Anti-Virus monitoring, </w:t>
      </w:r>
      <w:r w:rsidR="00437E46" w:rsidRPr="00437E46">
        <w:rPr>
          <w:sz w:val="21"/>
          <w:szCs w:val="21"/>
        </w:rPr>
        <w:t xml:space="preserve">wiped infected computers, and reimaged computers that could not be cleaned. </w:t>
      </w:r>
    </w:p>
    <w:p w14:paraId="7C9EBE5D" w14:textId="77777777" w:rsidP="001450EE" w:rsidR="001450EE" w:rsidRDefault="001450EE" w:rsidRPr="00FB48E1">
      <w:pPr>
        <w:shd w:color="auto" w:fill="FFFFFF" w:themeFill="background1" w:val="clear"/>
        <w:spacing w:after="0"/>
        <w:jc w:val="center"/>
        <w:rPr>
          <w:b/>
          <w:bCs/>
          <w:sz w:val="21"/>
          <w:szCs w:val="21"/>
        </w:rPr>
      </w:pPr>
    </w:p>
    <w:p w14:paraId="4D79BB32" w14:textId="7F4E5EFB" w:rsidP="00CF581F" w:rsidR="00CF581F" w:rsidRDefault="00CF581F" w:rsidRPr="00E82D40">
      <w:pPr>
        <w:shd w:color="auto" w:fill="D0CECE" w:themeFill="background2" w:themeFillShade="E6" w:val="clear"/>
        <w:spacing w:after="0"/>
        <w:jc w:val="center"/>
        <w:rPr>
          <w:b/>
          <w:bCs/>
          <w:sz w:val="24"/>
          <w:szCs w:val="24"/>
        </w:rPr>
      </w:pPr>
      <w:r w:rsidRPr="00E82D40">
        <w:rPr>
          <w:b/>
          <w:bCs/>
          <w:sz w:val="24"/>
          <w:szCs w:val="24"/>
        </w:rPr>
        <w:t>Education</w:t>
      </w:r>
    </w:p>
    <w:p w14:paraId="1765909B" w14:textId="77777777" w:rsidP="00CF581F" w:rsidR="00E82D40" w:rsidRDefault="00E82D40">
      <w:pPr>
        <w:spacing w:after="0"/>
        <w:jc w:val="center"/>
        <w:rPr>
          <w:b/>
          <w:bCs/>
          <w:sz w:val="21"/>
          <w:szCs w:val="21"/>
        </w:rPr>
      </w:pPr>
    </w:p>
    <w:p w14:paraId="05303E57" w14:textId="622C25D9" w:rsidP="00CF581F" w:rsidR="00CF581F" w:rsidRDefault="00CF581F" w:rsidRPr="00FB48E1">
      <w:pPr>
        <w:spacing w:after="0"/>
        <w:jc w:val="center"/>
        <w:rPr>
          <w:sz w:val="21"/>
          <w:szCs w:val="21"/>
        </w:rPr>
      </w:pPr>
      <w:r w:rsidRPr="00FB48E1">
        <w:rPr>
          <w:b/>
          <w:bCs/>
          <w:sz w:val="21"/>
          <w:szCs w:val="21"/>
        </w:rPr>
        <w:t>BS in Industrial Safety</w:t>
      </w:r>
      <w:r w:rsidRPr="00FB48E1">
        <w:rPr>
          <w:sz w:val="21"/>
          <w:szCs w:val="21"/>
        </w:rPr>
        <w:t xml:space="preserve">, Central Missouri State University, Warrensburg, MO </w:t>
      </w:r>
    </w:p>
    <w:p w14:paraId="508DAF51" w14:textId="668BA3E5" w:rsidP="00CF581F" w:rsidR="00FF67EC" w:rsidRDefault="00FF67EC" w:rsidRPr="00FB48E1">
      <w:pPr>
        <w:spacing w:after="0"/>
        <w:jc w:val="center"/>
        <w:rPr>
          <w:sz w:val="21"/>
          <w:szCs w:val="21"/>
        </w:rPr>
      </w:pPr>
    </w:p>
    <w:p w14:paraId="161B707F" w14:textId="0DE67F7D" w:rsidP="00FF67EC" w:rsidR="00FF67EC" w:rsidRDefault="00FF67EC" w:rsidRPr="00E82D40">
      <w:pPr>
        <w:shd w:color="auto" w:fill="D0CECE" w:themeFill="background2" w:themeFillShade="E6" w:val="clear"/>
        <w:spacing w:after="0"/>
        <w:jc w:val="center"/>
        <w:rPr>
          <w:b/>
          <w:bCs/>
          <w:sz w:val="24"/>
          <w:szCs w:val="24"/>
        </w:rPr>
      </w:pPr>
      <w:r w:rsidRPr="00E82D40">
        <w:rPr>
          <w:b/>
          <w:bCs/>
          <w:sz w:val="24"/>
          <w:szCs w:val="24"/>
        </w:rPr>
        <w:t>Technical Skills</w:t>
      </w:r>
    </w:p>
    <w:p w14:paraId="0FF19E03" w14:textId="43478719" w:rsidP="00CF581F" w:rsidR="00795462" w:rsidRDefault="00795462" w:rsidRPr="00FB48E1">
      <w:pPr>
        <w:spacing w:after="0"/>
        <w:jc w:val="center"/>
        <w:rPr>
          <w:sz w:val="21"/>
          <w:szCs w:val="21"/>
        </w:rPr>
      </w:pPr>
    </w:p>
    <w:p w14:paraId="51D61EF8" w14:textId="04F95114" w:rsidP="000366BA" w:rsidR="000B5476" w:rsidRDefault="00AC22F3" w:rsidRPr="000366BA">
      <w:pPr>
        <w:spacing w:after="0"/>
        <w:jc w:val="center"/>
        <w:rPr>
          <w:spacing w:val="-4"/>
          <w:sz w:val="21"/>
          <w:szCs w:val="21"/>
        </w:rPr>
      </w:pPr>
      <w:r w:rsidRPr="00AC22F3">
        <w:rPr>
          <w:spacing w:val="-4"/>
          <w:sz w:val="21"/>
          <w:szCs w:val="21"/>
        </w:rPr>
        <w:t>VoIP, Active Directory, Microsoft Windows Server, Microsoft Office, MAC OSX, Windows 10 &amp; 7, LAN</w:t>
      </w:r>
      <w:r w:rsidR="009E6EAA">
        <w:rPr>
          <w:spacing w:val="-4"/>
          <w:sz w:val="21"/>
          <w:szCs w:val="21"/>
        </w:rPr>
        <w:t>, Wireless Access Point</w:t>
      </w:r>
      <w:r w:rsidR="000366BA">
        <w:rPr>
          <w:spacing w:val="-4"/>
          <w:sz w:val="21"/>
          <w:szCs w:val="21"/>
        </w:rPr>
        <w:t xml:space="preserve"> (WAP)</w:t>
      </w:r>
    </w:p>
    <w:sectPr w:rsidR="000B5476" w:rsidRPr="000366BA" w:rsidSect="004B7F6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96E57B7"/>
    <w:multiLevelType w:val="hybridMultilevel"/>
    <w:tmpl w:val="C49062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4DEA5063"/>
    <w:multiLevelType w:val="hybridMultilevel"/>
    <w:tmpl w:val="56D0E9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rI0MjMwMzYxMTRU0lEKTi0uzszPAykwrgUAcDiGTiwAAAA="/>
  </w:docVars>
  <w:rsids>
    <w:rsidRoot w:val="001265DB"/>
    <w:rsid w:val="0000027F"/>
    <w:rsid w:val="000366BA"/>
    <w:rsid w:val="00080AF2"/>
    <w:rsid w:val="000B5476"/>
    <w:rsid w:val="000D2242"/>
    <w:rsid w:val="00111FB8"/>
    <w:rsid w:val="001265DB"/>
    <w:rsid w:val="001450EE"/>
    <w:rsid w:val="00213814"/>
    <w:rsid w:val="00376493"/>
    <w:rsid w:val="00404707"/>
    <w:rsid w:val="00432B34"/>
    <w:rsid w:val="00437E46"/>
    <w:rsid w:val="004564AF"/>
    <w:rsid w:val="004B7F6D"/>
    <w:rsid w:val="005C04B9"/>
    <w:rsid w:val="006B2A58"/>
    <w:rsid w:val="00795462"/>
    <w:rsid w:val="0082120E"/>
    <w:rsid w:val="00821616"/>
    <w:rsid w:val="00894A22"/>
    <w:rsid w:val="00926316"/>
    <w:rsid w:val="009E6EAA"/>
    <w:rsid w:val="00A22E31"/>
    <w:rsid w:val="00A32B46"/>
    <w:rsid w:val="00AC22F3"/>
    <w:rsid w:val="00AD47B9"/>
    <w:rsid w:val="00B00099"/>
    <w:rsid w:val="00B1747E"/>
    <w:rsid w:val="00B80DF8"/>
    <w:rsid w:val="00B973AF"/>
    <w:rsid w:val="00C24D97"/>
    <w:rsid w:val="00CA0EAC"/>
    <w:rsid w:val="00CB476D"/>
    <w:rsid w:val="00CF581F"/>
    <w:rsid w:val="00D134B9"/>
    <w:rsid w:val="00D8397B"/>
    <w:rsid w:val="00E2790F"/>
    <w:rsid w:val="00E82D40"/>
    <w:rsid w:val="00EF46E8"/>
    <w:rsid w:val="00F66019"/>
    <w:rsid w:val="00F81958"/>
    <w:rsid w:val="00F848EE"/>
    <w:rsid w:val="00F93B63"/>
    <w:rsid w:val="00FB48E1"/>
    <w:rsid w:val="00FF6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  <w14:docId w14:val="5D671F98"/>
  <w15:chartTrackingRefBased/>
  <w15:docId w15:val="{CBF7B441-E8E7-4104-A3AF-AB8F12BE6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basedOn w:val="DefaultParagraphFont"/>
    <w:uiPriority w:val="99"/>
    <w:unhideWhenUsed/>
    <w:rsid w:val="001265DB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1265DB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7954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mailto:glasperr@gmail.com" TargetMode="External" Type="http://schemas.openxmlformats.org/officeDocument/2006/relationships/hyperlink"/>
<Relationship Id="rId7" Target="fontTable.xml" Type="http://schemas.openxmlformats.org/officeDocument/2006/relationships/fontTable"/>
<Relationship Id="rId8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7A403-20F4-41C1-89F9-5D11422AC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7</Words>
  <Characters>2206</Characters>
  <Application>Microsoft Office Word</Application>
  <DocSecurity>0</DocSecurity>
  <Lines>18</Lines>
  <Paragraphs>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12-09T21:51:00Z</dcterms:created>
  <dc:creator>ndoyl</dc:creator>
  <cp:lastModifiedBy> </cp:lastModifiedBy>
  <dcterms:modified xsi:type="dcterms:W3CDTF">2020-12-09T21:51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pid="2" fmtid="{D5CDD505-2E9C-101B-9397-08002B2CF9AE}" name="RS_STAMP_ID">
    <vt:lpwstr>e+d+m3QdDBrFY/d8PEM+x2kI/1lhnNB+</vt:lpwstr>
  </property>
</Properties>
</file>